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2AF0" w:rsidRPr="00552AF0" w:rsidRDefault="00552AF0" w:rsidP="00552AF0">
      <w:pPr>
        <w:rPr>
          <w:rFonts w:ascii="Times New Roman" w:hAnsi="Times New Roman" w:cs="Times New Roman"/>
          <w:sz w:val="24"/>
          <w:szCs w:val="24"/>
        </w:rPr>
      </w:pP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C7E1809" wp14:editId="2C6CC86B">
                <wp:simplePos x="0" y="0"/>
                <wp:positionH relativeFrom="column">
                  <wp:posOffset>730250</wp:posOffset>
                </wp:positionH>
                <wp:positionV relativeFrom="paragraph">
                  <wp:posOffset>7877175</wp:posOffset>
                </wp:positionV>
                <wp:extent cx="5645150" cy="891540"/>
                <wp:effectExtent l="1270" t="4445" r="1905" b="0"/>
                <wp:wrapNone/>
                <wp:docPr id="71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5150" cy="891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9378F0" w:rsidRDefault="00552AF0" w:rsidP="00552AF0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/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Responsible for ensuring that all students fully comprehended the taught curriculum and provided support to students who required extra guidance  </w:t>
                            </w:r>
                          </w:p>
                          <w:p w:rsidR="00552AF0" w:rsidRPr="00C772AE" w:rsidRDefault="00552AF0" w:rsidP="00552AF0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/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Worked closely with the other teachers to ensure all avenues of the curriculum are met and</w:t>
                            </w: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 delivered lessons the stud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1" o:spid="_x0000_s1026" type="#_x0000_t202" style="position:absolute;margin-left:57.5pt;margin-top:620.25pt;width:444.5pt;height:70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" filled="f" stroked="f">
                <v:textbox>
                  <w:txbxContent>
                    <w:p w:rsidR="00552AF0" w:rsidRPr="009378F0" w:rsidRDefault="00552AF0" w:rsidP="00552AF0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/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Responsible for ensuring that all students fully comprehended the taught curriculum and provided support to students who required extra guidance  </w:t>
                      </w:r>
                    </w:p>
                    <w:p w:rsidR="00552AF0" w:rsidRPr="00C772AE" w:rsidRDefault="00552AF0" w:rsidP="00552AF0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/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>Worked closely with the other teachers to ensure all avenues of the curriculum are met and</w:t>
                      </w:r>
                      <w:r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 delivered lessons the students.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4517EB8" wp14:editId="25774E7C">
                <wp:simplePos x="0" y="0"/>
                <wp:positionH relativeFrom="column">
                  <wp:posOffset>798830</wp:posOffset>
                </wp:positionH>
                <wp:positionV relativeFrom="paragraph">
                  <wp:posOffset>7463155</wp:posOffset>
                </wp:positionV>
                <wp:extent cx="5505450" cy="333375"/>
                <wp:effectExtent l="3175" t="0" r="0" b="0"/>
                <wp:wrapNone/>
                <wp:docPr id="70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545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E8386B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686183"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ENGLISH TEACHER/ NAVAKETAN </w:t>
                            </w:r>
                            <w:r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>SCHOOL</w:t>
                            </w:r>
                            <w:r w:rsidRPr="00686183"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>, HYDERABAD</w:t>
                            </w:r>
                            <w:r>
                              <w:rPr>
                                <w:rFonts w:cs="Tahoma"/>
                                <w:i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  <w:r w:rsidRPr="00925075">
                              <w:rPr>
                                <w:rFonts w:cs="Tahoma"/>
                                <w:i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25075"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:rsidR="00552AF0" w:rsidRPr="00925075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925075"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:rsidR="00552AF0" w:rsidRPr="00925075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:rsidR="00552AF0" w:rsidRPr="00925075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:rsidR="00552AF0" w:rsidRPr="00E145D4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0" o:spid="_x0000_s1027" type="#_x0000_t202" style="position:absolute;margin-left:62.9pt;margin-top:587.65pt;width:433.5pt;height:26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" filled="f" stroked="f">
                <v:textbox>
                  <w:txbxContent>
                    <w:p w:rsidR="00552AF0" w:rsidRPr="00E8386B" w:rsidRDefault="00552AF0" w:rsidP="00552AF0">
                      <w:pPr>
                        <w:spacing w:after="0"/>
                        <w:rPr>
                          <w:rFonts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proofErr w:type="gramStart"/>
                      <w:r w:rsidRPr="00686183"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 xml:space="preserve">ENGLISH TEACHER/ NAVAKETAN </w:t>
                      </w:r>
                      <w:r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>SCHOOL</w:t>
                      </w:r>
                      <w:r w:rsidRPr="00686183"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>, HYDERABAD</w:t>
                      </w:r>
                      <w:r>
                        <w:rPr>
                          <w:rFonts w:cs="Tahoma"/>
                          <w:i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  <w:proofErr w:type="gramEnd"/>
                      <w:r w:rsidRPr="00925075">
                        <w:rPr>
                          <w:rFonts w:cs="Tahoma"/>
                          <w:i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Pr="00925075"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  <w:br/>
                      </w:r>
                    </w:p>
                    <w:p w:rsidR="00552AF0" w:rsidRPr="00925075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925075"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  <w:br/>
                      </w:r>
                    </w:p>
                    <w:p w:rsidR="00552AF0" w:rsidRPr="00925075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:rsidR="00552AF0" w:rsidRPr="00925075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:rsidR="00552AF0" w:rsidRPr="00E145D4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D0AA544" wp14:editId="4C7300B6">
                <wp:simplePos x="0" y="0"/>
                <wp:positionH relativeFrom="column">
                  <wp:posOffset>-506095</wp:posOffset>
                </wp:positionH>
                <wp:positionV relativeFrom="paragraph">
                  <wp:posOffset>7751445</wp:posOffset>
                </wp:positionV>
                <wp:extent cx="1087755" cy="0"/>
                <wp:effectExtent l="12700" t="12065" r="13970" b="16510"/>
                <wp:wrapNone/>
                <wp:docPr id="69" name="Straight Connector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775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69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85pt,610.35pt" to="45.8pt,6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" strokecolor="#4bacc6 [3208]" strokeweight="1.5pt">
                <v:stroke joinstyle="miter"/>
              </v:lin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2EF2C3E" wp14:editId="5C813677">
                <wp:simplePos x="0" y="0"/>
                <wp:positionH relativeFrom="column">
                  <wp:posOffset>-443230</wp:posOffset>
                </wp:positionH>
                <wp:positionV relativeFrom="paragraph">
                  <wp:posOffset>7465695</wp:posOffset>
                </wp:positionV>
                <wp:extent cx="1071245" cy="285750"/>
                <wp:effectExtent l="0" t="2540" r="0" b="0"/>
                <wp:wrapNone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124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4906DC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  <w:r w:rsidRPr="00D21168">
                              <w:rPr>
                                <w:rFonts w:cs="Tahoma"/>
                                <w:color w:val="262626" w:themeColor="text1" w:themeTint="D9"/>
                              </w:rPr>
                              <w:t>20</w:t>
                            </w:r>
                            <w:r>
                              <w:rPr>
                                <w:rFonts w:cs="Tahoma"/>
                                <w:color w:val="262626" w:themeColor="text1" w:themeTint="D9"/>
                              </w:rPr>
                              <w:t>10 - 2011</w:t>
                            </w:r>
                            <w:r w:rsidRPr="004906DC">
                              <w:rPr>
                                <w:rFonts w:cs="Tahoma"/>
                                <w:color w:val="404040" w:themeColor="text1" w:themeTint="BF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8" o:spid="_x0000_s1028" type="#_x0000_t202" style="position:absolute;margin-left:-34.9pt;margin-top:587.85pt;width:84.35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" filled="f" stroked="f">
                <v:textbox>
                  <w:txbxContent>
                    <w:p w:rsidR="00552AF0" w:rsidRPr="004906DC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</w:rPr>
                      </w:pPr>
                      <w:r w:rsidRPr="00D21168">
                        <w:rPr>
                          <w:rFonts w:cs="Tahoma"/>
                          <w:color w:val="262626" w:themeColor="text1" w:themeTint="D9"/>
                        </w:rPr>
                        <w:t>20</w:t>
                      </w:r>
                      <w:r>
                        <w:rPr>
                          <w:rFonts w:cs="Tahoma"/>
                          <w:color w:val="262626" w:themeColor="text1" w:themeTint="D9"/>
                        </w:rPr>
                        <w:t>10 - 2011</w:t>
                      </w:r>
                      <w:r w:rsidRPr="004906DC">
                        <w:rPr>
                          <w:rFonts w:cs="Tahoma"/>
                          <w:color w:val="404040" w:themeColor="text1" w:themeTint="BF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135B4E" wp14:editId="55A2A4A3">
                <wp:simplePos x="0" y="0"/>
                <wp:positionH relativeFrom="column">
                  <wp:posOffset>765175</wp:posOffset>
                </wp:positionH>
                <wp:positionV relativeFrom="paragraph">
                  <wp:posOffset>6448425</wp:posOffset>
                </wp:positionV>
                <wp:extent cx="5539105" cy="1046480"/>
                <wp:effectExtent l="0" t="4445" r="0" b="0"/>
                <wp:wrapNone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9105" cy="1046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9378F0" w:rsidRDefault="00552AF0" w:rsidP="00552AF0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/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Met parents, </w:t>
                            </w: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maint</w:t>
                            </w: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ain discipline in the classroom,</w:t>
                            </w: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 methodicall</w:t>
                            </w: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y provide resources for lessons,</w:t>
                            </w: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 simplify lesson plans in line with curriculum objectives and assist students to prepare for examinations</w:t>
                            </w: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.</w:t>
                            </w: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 </w:t>
                            </w:r>
                          </w:p>
                          <w:p w:rsidR="00552AF0" w:rsidRPr="009378F0" w:rsidRDefault="00552AF0" w:rsidP="00552AF0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/>
                            </w:pP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Provide informative presentations to students regarding different areas of studies and ensure that all students fully comprehend all aspects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7" o:spid="_x0000_s1029" type="#_x0000_t202" style="position:absolute;margin-left:60.25pt;margin-top:507.75pt;width:436.15pt;height:82.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" filled="f" stroked="f">
                <v:textbox>
                  <w:txbxContent>
                    <w:p w:rsidR="00552AF0" w:rsidRPr="009378F0" w:rsidRDefault="00552AF0" w:rsidP="00552AF0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/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Met parents, </w:t>
                      </w: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>maint</w:t>
                      </w:r>
                      <w:r>
                        <w:rPr>
                          <w:rFonts w:eastAsia="Times New Roman" w:cs="Tahoma"/>
                          <w:color w:val="262626" w:themeColor="text1" w:themeTint="D9"/>
                        </w:rPr>
                        <w:t>ain discipline in the classroom,</w:t>
                      </w: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 methodicall</w:t>
                      </w:r>
                      <w:r>
                        <w:rPr>
                          <w:rFonts w:eastAsia="Times New Roman" w:cs="Tahoma"/>
                          <w:color w:val="262626" w:themeColor="text1" w:themeTint="D9"/>
                        </w:rPr>
                        <w:t>y provide resources for lessons,</w:t>
                      </w: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 simplify lesson plans in line with curriculum objectives and assist students to prepare for examinations</w:t>
                      </w:r>
                      <w:r>
                        <w:rPr>
                          <w:rFonts w:eastAsia="Times New Roman" w:cs="Tahoma"/>
                          <w:color w:val="262626" w:themeColor="text1" w:themeTint="D9"/>
                        </w:rPr>
                        <w:t>.</w:t>
                      </w: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 </w:t>
                      </w:r>
                    </w:p>
                    <w:p w:rsidR="00552AF0" w:rsidRPr="009378F0" w:rsidRDefault="00552AF0" w:rsidP="00552AF0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/>
                      </w:pP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>Provide informative presentations to students regarding different areas of studies and ensure that all students fully comprehend all aspects</w:t>
                      </w:r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92F13B" wp14:editId="2F3D537B">
                <wp:simplePos x="0" y="0"/>
                <wp:positionH relativeFrom="column">
                  <wp:posOffset>2705735</wp:posOffset>
                </wp:positionH>
                <wp:positionV relativeFrom="paragraph">
                  <wp:posOffset>3394710</wp:posOffset>
                </wp:positionV>
                <wp:extent cx="0" cy="2111375"/>
                <wp:effectExtent l="14605" t="8255" r="13970" b="13970"/>
                <wp:wrapNone/>
                <wp:docPr id="66" name="Straight Connector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1137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6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3.05pt,267.3pt" to="213.05pt,43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" strokecolor="#272727 [2749]" strokeweight="1pt">
                <v:stroke joinstyle="miter"/>
              </v:lin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EB85080" wp14:editId="5FF52EE4">
                <wp:simplePos x="0" y="0"/>
                <wp:positionH relativeFrom="column">
                  <wp:posOffset>3644900</wp:posOffset>
                </wp:positionH>
                <wp:positionV relativeFrom="paragraph">
                  <wp:posOffset>4944745</wp:posOffset>
                </wp:positionV>
                <wp:extent cx="2092960" cy="276225"/>
                <wp:effectExtent l="1270" t="0" r="1270" b="3810"/>
                <wp:wrapNone/>
                <wp:docPr id="65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296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666068" w:rsidRDefault="00552AF0" w:rsidP="00552AF0">
                            <w:pPr>
                              <w:spacing w:after="0"/>
                              <w:jc w:val="center"/>
                              <w:rPr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>Time Management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5" o:spid="_x0000_s1030" type="#_x0000_t202" style="position:absolute;margin-left:287pt;margin-top:389.35pt;width:164.8pt;height:21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" filled="f" stroked="f">
                <v:textbox>
                  <w:txbxContent>
                    <w:p w:rsidR="00552AF0" w:rsidRPr="00666068" w:rsidRDefault="00552AF0" w:rsidP="00552AF0">
                      <w:pPr>
                        <w:spacing w:after="0"/>
                        <w:jc w:val="center"/>
                        <w:rPr>
                          <w:color w:val="262626" w:themeColor="text1" w:themeTint="D9"/>
                        </w:rPr>
                      </w:pPr>
                      <w:r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>Time Management Skills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C14CC59" wp14:editId="24F06546">
                <wp:simplePos x="0" y="0"/>
                <wp:positionH relativeFrom="column">
                  <wp:posOffset>3633470</wp:posOffset>
                </wp:positionH>
                <wp:positionV relativeFrom="paragraph">
                  <wp:posOffset>4620895</wp:posOffset>
                </wp:positionV>
                <wp:extent cx="2092960" cy="285750"/>
                <wp:effectExtent l="0" t="0" r="3175" b="3810"/>
                <wp:wrapNone/>
                <wp:docPr id="6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296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F872D8" w:rsidRDefault="00552AF0" w:rsidP="00552AF0">
                            <w:pPr>
                              <w:jc w:val="center"/>
                            </w:pP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>Interpersonal S</w:t>
                            </w:r>
                            <w:r w:rsidRPr="00F872D8"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>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4" o:spid="_x0000_s1031" type="#_x0000_t202" style="position:absolute;margin-left:286.1pt;margin-top:363.85pt;width:164.8pt;height:22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" filled="f" stroked="f">
                <v:textbox>
                  <w:txbxContent>
                    <w:p w:rsidR="00552AF0" w:rsidRPr="00F872D8" w:rsidRDefault="00552AF0" w:rsidP="00552AF0">
                      <w:pPr>
                        <w:jc w:val="center"/>
                      </w:pPr>
                      <w:r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>Interpersonal S</w:t>
                      </w:r>
                      <w:r w:rsidRPr="00F872D8"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>kills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569FA55" wp14:editId="3DB568CB">
                <wp:simplePos x="0" y="0"/>
                <wp:positionH relativeFrom="column">
                  <wp:posOffset>3627755</wp:posOffset>
                </wp:positionH>
                <wp:positionV relativeFrom="paragraph">
                  <wp:posOffset>4328160</wp:posOffset>
                </wp:positionV>
                <wp:extent cx="2092960" cy="304800"/>
                <wp:effectExtent l="3175" t="0" r="0" b="1270"/>
                <wp:wrapNone/>
                <wp:docPr id="63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29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6C00F3" w:rsidRDefault="00552AF0" w:rsidP="00552AF0">
                            <w:pPr>
                              <w:spacing w:after="0"/>
                              <w:jc w:val="center"/>
                              <w:rPr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>Communication Skills</w:t>
                            </w:r>
                            <w:r w:rsidRPr="006C00F3"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br/>
                            </w:r>
                            <w:r w:rsidRPr="006C00F3"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3" o:spid="_x0000_s1032" type="#_x0000_t202" style="position:absolute;margin-left:285.65pt;margin-top:340.8pt;width:164.8pt;height:2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" filled="f" stroked="f">
                <v:textbox>
                  <w:txbxContent>
                    <w:p w:rsidR="00552AF0" w:rsidRPr="006C00F3" w:rsidRDefault="00552AF0" w:rsidP="00552AF0">
                      <w:pPr>
                        <w:spacing w:after="0"/>
                        <w:jc w:val="center"/>
                        <w:rPr>
                          <w:color w:val="262626" w:themeColor="text1" w:themeTint="D9"/>
                        </w:rPr>
                      </w:pPr>
                      <w:r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>Communication Skills</w:t>
                      </w:r>
                      <w:r w:rsidRPr="006C00F3"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br/>
                      </w:r>
                      <w:r w:rsidRPr="006C00F3"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820C62" wp14:editId="5F22073B">
                <wp:simplePos x="0" y="0"/>
                <wp:positionH relativeFrom="column">
                  <wp:posOffset>3633470</wp:posOffset>
                </wp:positionH>
                <wp:positionV relativeFrom="paragraph">
                  <wp:posOffset>4029075</wp:posOffset>
                </wp:positionV>
                <wp:extent cx="2092960" cy="314325"/>
                <wp:effectExtent l="0" t="4445" r="3175" b="0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296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F872D8" w:rsidRDefault="00552AF0" w:rsidP="00552AF0">
                            <w:pPr>
                              <w:jc w:val="center"/>
                            </w:pP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>Teaching A</w:t>
                            </w:r>
                            <w:r w:rsidRPr="00F872D8"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>ssistance</w:t>
                            </w: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 xml:space="preserve"> Expe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2" o:spid="_x0000_s1033" type="#_x0000_t202" style="position:absolute;margin-left:286.1pt;margin-top:317.25pt;width:164.8pt;height:2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ialuQIAAMI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" filled="f" stroked="f">
                <v:textbox>
                  <w:txbxContent>
                    <w:p w:rsidR="00552AF0" w:rsidRPr="00F872D8" w:rsidRDefault="00552AF0" w:rsidP="00552AF0">
                      <w:pPr>
                        <w:jc w:val="center"/>
                      </w:pPr>
                      <w:r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>Teaching A</w:t>
                      </w:r>
                      <w:r w:rsidRPr="00F872D8"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>ssistance</w:t>
                      </w:r>
                      <w:r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 xml:space="preserve"> Expert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77C5766" wp14:editId="3831AC49">
                <wp:simplePos x="0" y="0"/>
                <wp:positionH relativeFrom="column">
                  <wp:posOffset>3654425</wp:posOffset>
                </wp:positionH>
                <wp:positionV relativeFrom="paragraph">
                  <wp:posOffset>3716655</wp:posOffset>
                </wp:positionV>
                <wp:extent cx="2092960" cy="314325"/>
                <wp:effectExtent l="1270" t="0" r="1270" b="3175"/>
                <wp:wrapNone/>
                <wp:docPr id="61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296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666068" w:rsidRDefault="00552AF0" w:rsidP="00552AF0">
                            <w:pPr>
                              <w:spacing w:after="0"/>
                              <w:jc w:val="center"/>
                              <w:rPr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eastAsia="bg-BG"/>
                              </w:rPr>
                              <w:t>Excellent With Childr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1" o:spid="_x0000_s1034" type="#_x0000_t202" style="position:absolute;margin-left:287.75pt;margin-top:292.65pt;width:164.8pt;height:24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QsouQIAAMI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" filled="f" stroked="f">
                <v:textbox>
                  <w:txbxContent>
                    <w:p w:rsidR="00552AF0" w:rsidRPr="00666068" w:rsidRDefault="00552AF0" w:rsidP="00552AF0">
                      <w:pPr>
                        <w:spacing w:after="0"/>
                        <w:jc w:val="center"/>
                        <w:rPr>
                          <w:color w:val="262626" w:themeColor="text1" w:themeTint="D9"/>
                        </w:rPr>
                      </w:pPr>
                      <w:r>
                        <w:rPr>
                          <w:rFonts w:eastAsia="Times New Roman" w:cs="Arial"/>
                          <w:color w:val="262626" w:themeColor="text1" w:themeTint="D9"/>
                          <w:lang w:eastAsia="bg-BG"/>
                        </w:rPr>
                        <w:t>Excellent With Children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4AB4A41" wp14:editId="1A4C825F">
                <wp:simplePos x="0" y="0"/>
                <wp:positionH relativeFrom="column">
                  <wp:posOffset>4155440</wp:posOffset>
                </wp:positionH>
                <wp:positionV relativeFrom="paragraph">
                  <wp:posOffset>3265170</wp:posOffset>
                </wp:positionV>
                <wp:extent cx="1257300" cy="314325"/>
                <wp:effectExtent l="0" t="2540" r="2540" b="0"/>
                <wp:wrapNone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F20C9B" w:rsidRDefault="00552AF0" w:rsidP="00552AF0">
                            <w:pPr>
                              <w:jc w:val="center"/>
                              <w:rPr>
                                <w:rFonts w:ascii="Dense" w:hAnsi="Dense"/>
                                <w:color w:val="FFFFFF" w:themeColor="background1"/>
                                <w:spacing w:val="5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Dense" w:hAnsi="Dense"/>
                                <w:color w:val="FFFFFF" w:themeColor="background1"/>
                                <w:spacing w:val="50"/>
                                <w:sz w:val="32"/>
                                <w:szCs w:val="32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0" o:spid="_x0000_s1035" type="#_x0000_t202" style="position:absolute;margin-left:327.2pt;margin-top:257.1pt;width:99pt;height: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nLM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" filled="f" stroked="f">
                <v:textbox>
                  <w:txbxContent>
                    <w:p w:rsidR="00552AF0" w:rsidRPr="00F20C9B" w:rsidRDefault="00552AF0" w:rsidP="00552AF0">
                      <w:pPr>
                        <w:jc w:val="center"/>
                        <w:rPr>
                          <w:rFonts w:ascii="Dense" w:hAnsi="Dense"/>
                          <w:color w:val="FFFFFF" w:themeColor="background1"/>
                          <w:spacing w:val="50"/>
                          <w:sz w:val="32"/>
                          <w:szCs w:val="32"/>
                        </w:rPr>
                      </w:pPr>
                      <w:r>
                        <w:rPr>
                          <w:rFonts w:ascii="Dense" w:hAnsi="Dense"/>
                          <w:color w:val="FFFFFF" w:themeColor="background1"/>
                          <w:spacing w:val="50"/>
                          <w:sz w:val="32"/>
                          <w:szCs w:val="32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32396D" wp14:editId="15D1C5F2">
                <wp:simplePos x="0" y="0"/>
                <wp:positionH relativeFrom="column">
                  <wp:posOffset>3652520</wp:posOffset>
                </wp:positionH>
                <wp:positionV relativeFrom="paragraph">
                  <wp:posOffset>3297555</wp:posOffset>
                </wp:positionV>
                <wp:extent cx="2056130" cy="238125"/>
                <wp:effectExtent l="0" t="0" r="1905" b="3175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56130" cy="23812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9" o:spid="_x0000_s1026" style="position:absolute;margin-left:287.6pt;margin-top:259.65pt;width:161.9pt;height:1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" fillcolor="#5a5a5a [2109]" stroked="f" strokeweight="1pt"/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BA382FF" wp14:editId="3AE53F50">
                <wp:simplePos x="0" y="0"/>
                <wp:positionH relativeFrom="column">
                  <wp:posOffset>-109855</wp:posOffset>
                </wp:positionH>
                <wp:positionV relativeFrom="paragraph">
                  <wp:posOffset>4631055</wp:posOffset>
                </wp:positionV>
                <wp:extent cx="2009775" cy="809625"/>
                <wp:effectExtent l="0" t="0" r="635" b="3175"/>
                <wp:wrapNone/>
                <wp:docPr id="5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Default="00552AF0" w:rsidP="00552AF0">
                            <w:pPr>
                              <w:spacing w:after="0"/>
                              <w:jc w:val="center"/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cs="Tahoma"/>
                                <w:color w:val="262626" w:themeColor="text1" w:themeTint="D9"/>
                              </w:rPr>
                              <w:t>Intermediate education</w:t>
                            </w:r>
                            <w:r w:rsidRPr="00666068">
                              <w:rPr>
                                <w:rFonts w:cs="Tahoma"/>
                                <w:color w:val="262626" w:themeColor="text1" w:themeTint="D9"/>
                              </w:rPr>
                              <w:br/>
                            </w:r>
                            <w:r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t>HAL School</w:t>
                            </w:r>
                          </w:p>
                          <w:p w:rsidR="00552AF0" w:rsidRDefault="00552AF0" w:rsidP="00552AF0">
                            <w:pPr>
                              <w:spacing w:after="0"/>
                              <w:jc w:val="center"/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t>Balanagar, Hyderabad</w:t>
                            </w:r>
                          </w:p>
                          <w:p w:rsidR="00552AF0" w:rsidRPr="00B17CD3" w:rsidRDefault="00552AF0" w:rsidP="00552AF0">
                            <w:pPr>
                              <w:spacing w:after="0"/>
                              <w:jc w:val="center"/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t>1993 - 1995</w:t>
                            </w:r>
                            <w:r w:rsidRPr="00BE7041"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6" type="#_x0000_t202" style="position:absolute;margin-left:-8.65pt;margin-top:364.65pt;width:158.25pt;height:63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" filled="f" stroked="f">
                <v:textbox>
                  <w:txbxContent>
                    <w:p w:rsidR="00552AF0" w:rsidRDefault="00552AF0" w:rsidP="00552AF0">
                      <w:pPr>
                        <w:spacing w:after="0"/>
                        <w:jc w:val="center"/>
                        <w:rPr>
                          <w:rFonts w:cs="Tahoma"/>
                          <w:i/>
                          <w:color w:val="262626" w:themeColor="text1" w:themeTint="D9"/>
                        </w:rPr>
                      </w:pPr>
                      <w:r>
                        <w:rPr>
                          <w:rFonts w:cs="Tahoma"/>
                          <w:color w:val="262626" w:themeColor="text1" w:themeTint="D9"/>
                        </w:rPr>
                        <w:t>Intermediate education</w:t>
                      </w:r>
                      <w:r w:rsidRPr="00666068">
                        <w:rPr>
                          <w:rFonts w:cs="Tahoma"/>
                          <w:color w:val="262626" w:themeColor="text1" w:themeTint="D9"/>
                        </w:rPr>
                        <w:br/>
                      </w:r>
                      <w:r>
                        <w:rPr>
                          <w:rFonts w:cs="Tahoma"/>
                          <w:i/>
                          <w:color w:val="262626" w:themeColor="text1" w:themeTint="D9"/>
                        </w:rPr>
                        <w:t>HAL School</w:t>
                      </w:r>
                    </w:p>
                    <w:p w:rsidR="00552AF0" w:rsidRDefault="00552AF0" w:rsidP="00552AF0">
                      <w:pPr>
                        <w:spacing w:after="0"/>
                        <w:jc w:val="center"/>
                        <w:rPr>
                          <w:rFonts w:cs="Tahoma"/>
                          <w:i/>
                          <w:color w:val="262626" w:themeColor="text1" w:themeTint="D9"/>
                        </w:rPr>
                      </w:pPr>
                      <w:r>
                        <w:rPr>
                          <w:rFonts w:cs="Tahoma"/>
                          <w:i/>
                          <w:color w:val="262626" w:themeColor="text1" w:themeTint="D9"/>
                        </w:rPr>
                        <w:t>Balanagar, Hyderabad</w:t>
                      </w:r>
                    </w:p>
                    <w:p w:rsidR="00552AF0" w:rsidRPr="00B17CD3" w:rsidRDefault="00552AF0" w:rsidP="00552AF0">
                      <w:pPr>
                        <w:spacing w:after="0"/>
                        <w:jc w:val="center"/>
                        <w:rPr>
                          <w:rFonts w:cs="Tahoma"/>
                          <w:i/>
                          <w:color w:val="262626" w:themeColor="text1" w:themeTint="D9"/>
                        </w:rPr>
                      </w:pPr>
                      <w:r>
                        <w:rPr>
                          <w:rFonts w:cs="Tahoma"/>
                          <w:i/>
                          <w:color w:val="262626" w:themeColor="text1" w:themeTint="D9"/>
                        </w:rPr>
                        <w:t>1993 - 1995</w:t>
                      </w:r>
                      <w:r w:rsidRPr="00BE7041">
                        <w:rPr>
                          <w:rFonts w:cs="Tahoma"/>
                          <w:i/>
                          <w:color w:val="262626" w:themeColor="text1" w:themeTint="D9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7BAAF44" wp14:editId="1FE276F5">
                <wp:simplePos x="0" y="0"/>
                <wp:positionH relativeFrom="column">
                  <wp:posOffset>-117475</wp:posOffset>
                </wp:positionH>
                <wp:positionV relativeFrom="paragraph">
                  <wp:posOffset>3716655</wp:posOffset>
                </wp:positionV>
                <wp:extent cx="2009775" cy="809625"/>
                <wp:effectExtent l="1270" t="0" r="0" b="3175"/>
                <wp:wrapNone/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Default="00552AF0" w:rsidP="00552AF0">
                            <w:pPr>
                              <w:spacing w:after="0"/>
                              <w:jc w:val="center"/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cs="Tahoma"/>
                                <w:color w:val="262626" w:themeColor="text1" w:themeTint="D9"/>
                              </w:rPr>
                              <w:t>B.Com</w:t>
                            </w:r>
                            <w:r w:rsidRPr="00666068">
                              <w:rPr>
                                <w:rFonts w:cs="Tahoma"/>
                                <w:color w:val="262626" w:themeColor="text1" w:themeTint="D9"/>
                              </w:rPr>
                              <w:br/>
                            </w:r>
                            <w:r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t>Osmania University</w:t>
                            </w:r>
                          </w:p>
                          <w:p w:rsidR="00552AF0" w:rsidRPr="00BE7041" w:rsidRDefault="00552AF0" w:rsidP="00552AF0">
                            <w:pPr>
                              <w:spacing w:after="0"/>
                              <w:jc w:val="center"/>
                              <w:rPr>
                                <w:rFonts w:cs="Tahom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t>Begumpet, Hyderabad</w:t>
                            </w:r>
                            <w:r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br/>
                              <w:t>1995 -1998</w:t>
                            </w:r>
                            <w:r w:rsidRPr="00BE7041">
                              <w:rPr>
                                <w:rFonts w:cs="Tahoma"/>
                                <w:i/>
                                <w:color w:val="262626" w:themeColor="text1" w:themeTint="D9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37" type="#_x0000_t202" style="position:absolute;margin-left:-9.25pt;margin-top:292.65pt;width:158.25pt;height:63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" filled="f" stroked="f">
                <v:textbox>
                  <w:txbxContent>
                    <w:p w:rsidR="00552AF0" w:rsidRDefault="00552AF0" w:rsidP="00552AF0">
                      <w:pPr>
                        <w:spacing w:after="0"/>
                        <w:jc w:val="center"/>
                        <w:rPr>
                          <w:rFonts w:cs="Tahoma"/>
                          <w:i/>
                          <w:color w:val="262626" w:themeColor="text1" w:themeTint="D9"/>
                        </w:rPr>
                      </w:pPr>
                      <w:r>
                        <w:rPr>
                          <w:rFonts w:cs="Tahoma"/>
                          <w:color w:val="262626" w:themeColor="text1" w:themeTint="D9"/>
                        </w:rPr>
                        <w:t>B.Com</w:t>
                      </w:r>
                      <w:r w:rsidRPr="00666068">
                        <w:rPr>
                          <w:rFonts w:cs="Tahoma"/>
                          <w:color w:val="262626" w:themeColor="text1" w:themeTint="D9"/>
                        </w:rPr>
                        <w:br/>
                      </w:r>
                      <w:r>
                        <w:rPr>
                          <w:rFonts w:cs="Tahoma"/>
                          <w:i/>
                          <w:color w:val="262626" w:themeColor="text1" w:themeTint="D9"/>
                        </w:rPr>
                        <w:t>Osmania University</w:t>
                      </w:r>
                    </w:p>
                    <w:p w:rsidR="00552AF0" w:rsidRPr="00BE7041" w:rsidRDefault="00552AF0" w:rsidP="00552AF0">
                      <w:pPr>
                        <w:spacing w:after="0"/>
                        <w:jc w:val="center"/>
                        <w:rPr>
                          <w:rFonts w:cs="Tahoma"/>
                          <w:color w:val="262626" w:themeColor="text1" w:themeTint="D9"/>
                        </w:rPr>
                      </w:pPr>
                      <w:r>
                        <w:rPr>
                          <w:rFonts w:cs="Tahoma"/>
                          <w:i/>
                          <w:color w:val="262626" w:themeColor="text1" w:themeTint="D9"/>
                        </w:rPr>
                        <w:t>Begumpet, Hyderabad</w:t>
                      </w:r>
                      <w:r>
                        <w:rPr>
                          <w:rFonts w:cs="Tahoma"/>
                          <w:i/>
                          <w:color w:val="262626" w:themeColor="text1" w:themeTint="D9"/>
                        </w:rPr>
                        <w:br/>
                        <w:t>1995 -1998</w:t>
                      </w:r>
                      <w:r w:rsidRPr="00BE7041">
                        <w:rPr>
                          <w:rFonts w:cs="Tahoma"/>
                          <w:i/>
                          <w:color w:val="262626" w:themeColor="text1" w:themeTint="D9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DFA51C5" wp14:editId="171FD852">
                <wp:simplePos x="0" y="0"/>
                <wp:positionH relativeFrom="column">
                  <wp:posOffset>-54610</wp:posOffset>
                </wp:positionH>
                <wp:positionV relativeFrom="paragraph">
                  <wp:posOffset>3272790</wp:posOffset>
                </wp:positionV>
                <wp:extent cx="1716405" cy="314325"/>
                <wp:effectExtent l="0" t="635" r="635" b="0"/>
                <wp:wrapNone/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640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F20C9B" w:rsidRDefault="00552AF0" w:rsidP="00552AF0">
                            <w:pPr>
                              <w:jc w:val="center"/>
                              <w:rPr>
                                <w:rFonts w:ascii="Dense" w:hAnsi="Dense"/>
                                <w:color w:val="FFFFFF" w:themeColor="background1"/>
                                <w:spacing w:val="50"/>
                                <w:sz w:val="32"/>
                                <w:szCs w:val="32"/>
                              </w:rPr>
                            </w:pPr>
                            <w:r w:rsidRPr="00F20C9B">
                              <w:rPr>
                                <w:rFonts w:ascii="Dense" w:hAnsi="Dense"/>
                                <w:color w:val="FFFFFF" w:themeColor="background1"/>
                                <w:spacing w:val="50"/>
                                <w:sz w:val="32"/>
                                <w:szCs w:val="32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38" type="#_x0000_t202" style="position:absolute;margin-left:-4.3pt;margin-top:257.7pt;width:135.15pt;height:24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U1cug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" filled="f" stroked="f">
                <v:textbox>
                  <w:txbxContent>
                    <w:p w:rsidR="00552AF0" w:rsidRPr="00F20C9B" w:rsidRDefault="00552AF0" w:rsidP="00552AF0">
                      <w:pPr>
                        <w:jc w:val="center"/>
                        <w:rPr>
                          <w:rFonts w:ascii="Dense" w:hAnsi="Dense"/>
                          <w:color w:val="FFFFFF" w:themeColor="background1"/>
                          <w:spacing w:val="50"/>
                          <w:sz w:val="32"/>
                          <w:szCs w:val="32"/>
                        </w:rPr>
                      </w:pPr>
                      <w:r w:rsidRPr="00F20C9B">
                        <w:rPr>
                          <w:rFonts w:ascii="Dense" w:hAnsi="Dense"/>
                          <w:color w:val="FFFFFF" w:themeColor="background1"/>
                          <w:spacing w:val="50"/>
                          <w:sz w:val="32"/>
                          <w:szCs w:val="32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BBA8EE4" wp14:editId="7F089724">
                <wp:simplePos x="0" y="0"/>
                <wp:positionH relativeFrom="column">
                  <wp:posOffset>-330835</wp:posOffset>
                </wp:positionH>
                <wp:positionV relativeFrom="paragraph">
                  <wp:posOffset>3297555</wp:posOffset>
                </wp:positionV>
                <wp:extent cx="2312035" cy="238125"/>
                <wp:effectExtent l="0" t="0" r="0" b="3175"/>
                <wp:wrapNone/>
                <wp:docPr id="55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12035" cy="238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55" o:spid="_x0000_s1026" style="position:absolute;margin-left:-26.05pt;margin-top:259.65pt;width:182.05pt;height:18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" fillcolor="#4bacc6 [3208]" stroked="f" strokeweight="1pt"/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34867D4" wp14:editId="6BC42A12">
                <wp:simplePos x="0" y="0"/>
                <wp:positionH relativeFrom="column">
                  <wp:posOffset>-412750</wp:posOffset>
                </wp:positionH>
                <wp:positionV relativeFrom="paragraph">
                  <wp:posOffset>6150610</wp:posOffset>
                </wp:positionV>
                <wp:extent cx="1143000" cy="276225"/>
                <wp:effectExtent l="1270" t="1905" r="0" b="0"/>
                <wp:wrapNone/>
                <wp:docPr id="5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4906DC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rFonts w:cs="Tahoma"/>
                                <w:color w:val="262626" w:themeColor="text1" w:themeTint="D9"/>
                              </w:rPr>
                              <w:t xml:space="preserve">2011 </w:t>
                            </w:r>
                            <w:r w:rsidRPr="00D21168">
                              <w:rPr>
                                <w:rFonts w:cs="Tahoma"/>
                                <w:color w:val="262626" w:themeColor="text1" w:themeTint="D9"/>
                              </w:rPr>
                              <w:t xml:space="preserve">- </w:t>
                            </w:r>
                            <w:r>
                              <w:rPr>
                                <w:rFonts w:cs="Tahoma"/>
                                <w:color w:val="262626" w:themeColor="text1" w:themeTint="D9"/>
                              </w:rPr>
                              <w:t>2019</w:t>
                            </w:r>
                            <w:r w:rsidRPr="004906DC">
                              <w:rPr>
                                <w:rFonts w:cs="Tahoma"/>
                                <w:color w:val="404040" w:themeColor="text1" w:themeTint="BF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" o:spid="_x0000_s1039" type="#_x0000_t202" style="position:absolute;margin-left:-32.5pt;margin-top:484.3pt;width:90pt;height:21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" filled="f" stroked="f">
                <v:textbox>
                  <w:txbxContent>
                    <w:p w:rsidR="00552AF0" w:rsidRPr="004906DC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</w:rPr>
                      </w:pPr>
                      <w:r>
                        <w:rPr>
                          <w:rFonts w:cs="Tahoma"/>
                          <w:color w:val="262626" w:themeColor="text1" w:themeTint="D9"/>
                        </w:rPr>
                        <w:t xml:space="preserve">2011 </w:t>
                      </w:r>
                      <w:r w:rsidRPr="00D21168">
                        <w:rPr>
                          <w:rFonts w:cs="Tahoma"/>
                          <w:color w:val="262626" w:themeColor="text1" w:themeTint="D9"/>
                        </w:rPr>
                        <w:t xml:space="preserve">- </w:t>
                      </w:r>
                      <w:r>
                        <w:rPr>
                          <w:rFonts w:cs="Tahoma"/>
                          <w:color w:val="262626" w:themeColor="text1" w:themeTint="D9"/>
                        </w:rPr>
                        <w:t>2019</w:t>
                      </w:r>
                      <w:r w:rsidRPr="004906DC">
                        <w:rPr>
                          <w:rFonts w:cs="Tahoma"/>
                          <w:color w:val="404040" w:themeColor="text1" w:themeTint="BF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1EFF47" wp14:editId="363440DA">
                <wp:simplePos x="0" y="0"/>
                <wp:positionH relativeFrom="column">
                  <wp:posOffset>4434205</wp:posOffset>
                </wp:positionH>
                <wp:positionV relativeFrom="paragraph">
                  <wp:posOffset>2338705</wp:posOffset>
                </wp:positionV>
                <wp:extent cx="1725295" cy="711200"/>
                <wp:effectExtent l="0" t="0" r="0" b="3175"/>
                <wp:wrapNone/>
                <wp:docPr id="5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295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666068" w:rsidRDefault="00552AF0" w:rsidP="00552AF0">
                            <w:pP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Plot – 20 Sarada Colony, Gajularamaram, HAL colony, Hyderabad.</w:t>
                            </w:r>
                          </w:p>
                          <w:p w:rsidR="00552AF0" w:rsidRPr="00925075" w:rsidRDefault="00552AF0" w:rsidP="00552AF0">
                            <w:pP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</w:pPr>
                          </w:p>
                          <w:p w:rsidR="00552AF0" w:rsidRPr="00666068" w:rsidRDefault="00552AF0" w:rsidP="00552AF0">
                            <w:pP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" o:spid="_x0000_s1040" type="#_x0000_t202" style="position:absolute;margin-left:349.15pt;margin-top:184.15pt;width:135.85pt;height:5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3WGuQ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" filled="f" stroked="f">
                <v:textbox>
                  <w:txbxContent>
                    <w:p w:rsidR="00552AF0" w:rsidRPr="00666068" w:rsidRDefault="00552AF0" w:rsidP="00552AF0">
                      <w:pPr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>
                        <w:rPr>
                          <w:rFonts w:eastAsia="Times New Roman" w:cs="Tahoma"/>
                          <w:color w:val="262626" w:themeColor="text1" w:themeTint="D9"/>
                        </w:rPr>
                        <w:t>Plot – 20 Sarada Colony, Gajularamaram, HAL colony, Hyderabad.</w:t>
                      </w:r>
                    </w:p>
                    <w:p w:rsidR="00552AF0" w:rsidRPr="00925075" w:rsidRDefault="00552AF0" w:rsidP="00552AF0">
                      <w:pPr>
                        <w:rPr>
                          <w:rFonts w:eastAsia="Calibri" w:cs="Tahoma"/>
                          <w:color w:val="262626" w:themeColor="text1" w:themeTint="D9"/>
                        </w:rPr>
                      </w:pPr>
                    </w:p>
                    <w:p w:rsidR="00552AF0" w:rsidRPr="00666068" w:rsidRDefault="00552AF0" w:rsidP="00552AF0">
                      <w:pPr>
                        <w:rPr>
                          <w:rFonts w:eastAsia="Calibri" w:cs="Tahoma"/>
                          <w:color w:val="262626" w:themeColor="text1" w:themeTint="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A8C0FE" wp14:editId="1E0082ED">
                <wp:simplePos x="0" y="0"/>
                <wp:positionH relativeFrom="column">
                  <wp:posOffset>681355</wp:posOffset>
                </wp:positionH>
                <wp:positionV relativeFrom="paragraph">
                  <wp:posOffset>1268730</wp:posOffset>
                </wp:positionV>
                <wp:extent cx="1605915" cy="390525"/>
                <wp:effectExtent l="0" t="0" r="3810" b="3175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91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C1011E" w:rsidRDefault="00552AF0" w:rsidP="00552AF0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A</w:t>
                            </w:r>
                            <w:r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41" type="#_x0000_t202" style="position:absolute;margin-left:53.65pt;margin-top:99.9pt;width:126.45pt;height:3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4+I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" filled="f" stroked="f">
                <v:textbox>
                  <w:txbxContent>
                    <w:p w:rsidR="00552AF0" w:rsidRPr="00C1011E" w:rsidRDefault="00552AF0" w:rsidP="00552AF0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A</w:t>
                      </w:r>
                      <w:r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bout me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AB8FD9" wp14:editId="14BA31D4">
                <wp:simplePos x="0" y="0"/>
                <wp:positionH relativeFrom="column">
                  <wp:posOffset>803275</wp:posOffset>
                </wp:positionH>
                <wp:positionV relativeFrom="paragraph">
                  <wp:posOffset>1592580</wp:posOffset>
                </wp:positionV>
                <wp:extent cx="1335405" cy="0"/>
                <wp:effectExtent l="17145" t="15875" r="9525" b="12700"/>
                <wp:wrapNone/>
                <wp:docPr id="51" name="Straight Connector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3540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5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25pt,125.4pt" to="168.4pt,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" strokecolor="#4bacc6 [3208]" strokeweight="1.5pt">
                <v:stroke joinstyle="miter"/>
              </v:lin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165C1F" wp14:editId="62D8DD63">
                <wp:simplePos x="0" y="0"/>
                <wp:positionH relativeFrom="column">
                  <wp:posOffset>-515620</wp:posOffset>
                </wp:positionH>
                <wp:positionV relativeFrom="paragraph">
                  <wp:posOffset>-392430</wp:posOffset>
                </wp:positionV>
                <wp:extent cx="6819900" cy="939165"/>
                <wp:effectExtent l="3175" t="2540" r="0" b="1270"/>
                <wp:wrapNone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9900" cy="939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EB7F51" w:rsidRDefault="00552AF0" w:rsidP="00552AF0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96"/>
                                <w:szCs w:val="140"/>
                              </w:rPr>
                            </w:pPr>
                            <w:r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96"/>
                                <w:szCs w:val="140"/>
                              </w:rPr>
                              <w:t>RESU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42" type="#_x0000_t202" style="position:absolute;margin-left:-40.6pt;margin-top:-30.9pt;width:537pt;height:73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AyvuQIAAMM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" filled="f" stroked="f">
                <v:textbox>
                  <w:txbxContent>
                    <w:p w:rsidR="00552AF0" w:rsidRPr="00EB7F51" w:rsidRDefault="00552AF0" w:rsidP="00552AF0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96"/>
                          <w:szCs w:val="140"/>
                        </w:rPr>
                      </w:pPr>
                      <w:r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96"/>
                          <w:szCs w:val="140"/>
                        </w:rPr>
                        <w:t>RESUME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B20DC9" wp14:editId="2DC7A44C">
                <wp:simplePos x="0" y="0"/>
                <wp:positionH relativeFrom="column">
                  <wp:posOffset>-515620</wp:posOffset>
                </wp:positionH>
                <wp:positionV relativeFrom="paragraph">
                  <wp:posOffset>6429375</wp:posOffset>
                </wp:positionV>
                <wp:extent cx="1087755" cy="0"/>
                <wp:effectExtent l="12700" t="13970" r="13970" b="14605"/>
                <wp:wrapNone/>
                <wp:docPr id="49" name="Straight Connector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775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49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0.6pt,506.25pt" to="45.05pt,50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" strokecolor="#4bacc6 [3208]" strokeweight="1.5pt">
                <v:stroke joinstyle="miter"/>
              </v:lin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EF6CE00" wp14:editId="3D49C066">
                <wp:simplePos x="0" y="0"/>
                <wp:positionH relativeFrom="column">
                  <wp:posOffset>798830</wp:posOffset>
                </wp:positionH>
                <wp:positionV relativeFrom="paragraph">
                  <wp:posOffset>6150610</wp:posOffset>
                </wp:positionV>
                <wp:extent cx="5505450" cy="333375"/>
                <wp:effectExtent l="3175" t="1905" r="0" b="0"/>
                <wp:wrapNone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545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686183" w:rsidRDefault="00552AF0" w:rsidP="00552AF0">
                            <w:pPr>
                              <w:spacing w:after="0"/>
                              <w:rPr>
                                <w:rFonts w:cs="Tahoma"/>
                                <w:b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686183"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>ENGLISH TEACHER / SRI CHAITANYA SCHOOL, HYDERABAD.</w:t>
                            </w:r>
                            <w:proofErr w:type="gramEnd"/>
                            <w:r w:rsidRPr="00686183">
                              <w:rPr>
                                <w:rFonts w:cs="Tahoma"/>
                                <w:b/>
                                <w:color w:val="404040" w:themeColor="text1" w:themeTint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:rsidR="00552AF0" w:rsidRPr="00925075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925075"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:rsidR="00552AF0" w:rsidRPr="00925075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:rsidR="00552AF0" w:rsidRPr="00E145D4" w:rsidRDefault="00552AF0" w:rsidP="00552AF0">
                            <w:pPr>
                              <w:spacing w:after="0"/>
                              <w:rPr>
                                <w:rFonts w:cs="Tahoma"/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8" o:spid="_x0000_s1043" type="#_x0000_t202" style="position:absolute;margin-left:62.9pt;margin-top:484.3pt;width:433.5pt;height:26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" filled="f" stroked="f">
                <v:textbox>
                  <w:txbxContent>
                    <w:p w:rsidR="00552AF0" w:rsidRPr="00686183" w:rsidRDefault="00552AF0" w:rsidP="00552AF0">
                      <w:pPr>
                        <w:spacing w:after="0"/>
                        <w:rPr>
                          <w:rFonts w:cs="Tahoma"/>
                          <w:b/>
                          <w:color w:val="404040" w:themeColor="text1" w:themeTint="BF"/>
                          <w:sz w:val="24"/>
                          <w:szCs w:val="24"/>
                        </w:rPr>
                      </w:pPr>
                      <w:proofErr w:type="gramStart"/>
                      <w:r w:rsidRPr="00686183"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>ENGLISH TEACHER / SRI CHAITANYA SCHOOL, HYDERABAD.</w:t>
                      </w:r>
                      <w:proofErr w:type="gramEnd"/>
                      <w:r w:rsidRPr="00686183">
                        <w:rPr>
                          <w:rFonts w:cs="Tahoma"/>
                          <w:b/>
                          <w:color w:val="404040" w:themeColor="text1" w:themeTint="BF"/>
                          <w:sz w:val="24"/>
                          <w:szCs w:val="24"/>
                        </w:rPr>
                        <w:br/>
                      </w:r>
                    </w:p>
                    <w:p w:rsidR="00552AF0" w:rsidRPr="00925075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925075"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  <w:br/>
                      </w:r>
                    </w:p>
                    <w:p w:rsidR="00552AF0" w:rsidRPr="00925075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:rsidR="00552AF0" w:rsidRPr="00E145D4" w:rsidRDefault="00552AF0" w:rsidP="00552AF0">
                      <w:pPr>
                        <w:spacing w:after="0"/>
                        <w:rPr>
                          <w:rFonts w:cs="Tahoma"/>
                          <w:color w:val="404040" w:themeColor="text1" w:themeTint="B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66E032" wp14:editId="72B3C184">
                <wp:simplePos x="0" y="0"/>
                <wp:positionH relativeFrom="column">
                  <wp:posOffset>-629920</wp:posOffset>
                </wp:positionH>
                <wp:positionV relativeFrom="paragraph">
                  <wp:posOffset>1691005</wp:posOffset>
                </wp:positionV>
                <wp:extent cx="4549775" cy="1485900"/>
                <wp:effectExtent l="3175" t="0" r="0" b="0"/>
                <wp:wrapNone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9775" cy="148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9378F0" w:rsidRDefault="00552AF0" w:rsidP="00552AF0">
                            <w:pPr>
                              <w:jc w:val="center"/>
                              <w:rPr>
                                <w:rFonts w:ascii="Calibri" w:hAnsi="Calibri"/>
                                <w:sz w:val="23"/>
                                <w:szCs w:val="23"/>
                              </w:rPr>
                            </w:pPr>
                            <w:r w:rsidRPr="009378F0">
                              <w:rPr>
                                <w:rFonts w:ascii="Calibri" w:hAnsi="Calibri"/>
                                <w:color w:val="262626" w:themeColor="text1" w:themeTint="D9"/>
                                <w:sz w:val="23"/>
                                <w:szCs w:val="23"/>
                              </w:rPr>
                              <w:t xml:space="preserve">An organized professional with proven teaching, guidance, and </w:t>
                            </w:r>
                            <w:r w:rsidRPr="009378F0">
                              <w:rPr>
                                <w:rFonts w:ascii="Calibri" w:hAnsi="Calibri"/>
                                <w:color w:val="262626" w:themeColor="text1" w:themeTint="D9"/>
                                <w:sz w:val="23"/>
                                <w:szCs w:val="23"/>
                              </w:rPr>
                              <w:t>counselling</w:t>
                            </w:r>
                            <w:r w:rsidRPr="009378F0">
                              <w:rPr>
                                <w:rFonts w:ascii="Calibri" w:hAnsi="Calibri"/>
                                <w:color w:val="262626" w:themeColor="text1" w:themeTint="D9"/>
                                <w:sz w:val="23"/>
                                <w:szCs w:val="23"/>
                              </w:rPr>
                              <w:t xml:space="preserve"> skills. Possess a strong track record in improving test scores and teaching effectively. Ability to be a team player and resolve problems and conflicts professionally. Skilled at communicating complex information in a simple and entertaining manner. Looking to contribute my knowledge and skills in a school that offers a genuine opportunity for career progression.</w:t>
                            </w:r>
                          </w:p>
                          <w:p w:rsidR="00552AF0" w:rsidRPr="009378F0" w:rsidRDefault="00552AF0" w:rsidP="00552AF0">
                            <w:pPr>
                              <w:jc w:val="center"/>
                              <w:rPr>
                                <w:rFonts w:ascii="Calibri" w:hAnsi="Calibri"/>
                                <w:sz w:val="23"/>
                                <w:szCs w:val="23"/>
                              </w:rPr>
                            </w:pPr>
                          </w:p>
                          <w:p w:rsidR="00552AF0" w:rsidRPr="009378F0" w:rsidRDefault="00552AF0" w:rsidP="00552AF0">
                            <w:pPr>
                              <w:jc w:val="center"/>
                              <w:rPr>
                                <w:rFonts w:ascii="Calibri" w:hAnsi="Calibri"/>
                                <w:sz w:val="23"/>
                                <w:szCs w:val="23"/>
                              </w:rPr>
                            </w:pPr>
                          </w:p>
                          <w:p w:rsidR="00552AF0" w:rsidRPr="009378F0" w:rsidRDefault="00552AF0" w:rsidP="00552AF0">
                            <w:pPr>
                              <w:jc w:val="center"/>
                              <w:rPr>
                                <w:sz w:val="23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44" type="#_x0000_t202" style="position:absolute;margin-left:-49.6pt;margin-top:133.15pt;width:358.25pt;height:11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" filled="f" stroked="f">
                <v:textbox>
                  <w:txbxContent>
                    <w:p w:rsidR="00552AF0" w:rsidRPr="009378F0" w:rsidRDefault="00552AF0" w:rsidP="00552AF0">
                      <w:pPr>
                        <w:jc w:val="center"/>
                        <w:rPr>
                          <w:rFonts w:ascii="Calibri" w:hAnsi="Calibri"/>
                          <w:sz w:val="23"/>
                          <w:szCs w:val="23"/>
                        </w:rPr>
                      </w:pPr>
                      <w:r w:rsidRPr="009378F0">
                        <w:rPr>
                          <w:rFonts w:ascii="Calibri" w:hAnsi="Calibri"/>
                          <w:color w:val="262626" w:themeColor="text1" w:themeTint="D9"/>
                          <w:sz w:val="23"/>
                          <w:szCs w:val="23"/>
                        </w:rPr>
                        <w:t xml:space="preserve">An organized professional with proven teaching, guidance, and </w:t>
                      </w:r>
                      <w:r w:rsidRPr="009378F0">
                        <w:rPr>
                          <w:rFonts w:ascii="Calibri" w:hAnsi="Calibri"/>
                          <w:color w:val="262626" w:themeColor="text1" w:themeTint="D9"/>
                          <w:sz w:val="23"/>
                          <w:szCs w:val="23"/>
                        </w:rPr>
                        <w:t>counselling</w:t>
                      </w:r>
                      <w:r w:rsidRPr="009378F0">
                        <w:rPr>
                          <w:rFonts w:ascii="Calibri" w:hAnsi="Calibri"/>
                          <w:color w:val="262626" w:themeColor="text1" w:themeTint="D9"/>
                          <w:sz w:val="23"/>
                          <w:szCs w:val="23"/>
                        </w:rPr>
                        <w:t xml:space="preserve"> skills. Possess a strong track record in improving test scores and teaching effectively. Ability to be a team player and resolve problems and conflicts professionally. Skilled at communicating complex information in a simple and entertaining manner. Looking to contribute my knowledge and skills in a school that offers a genuine opportunity for career progression.</w:t>
                      </w:r>
                    </w:p>
                    <w:p w:rsidR="00552AF0" w:rsidRPr="009378F0" w:rsidRDefault="00552AF0" w:rsidP="00552AF0">
                      <w:pPr>
                        <w:jc w:val="center"/>
                        <w:rPr>
                          <w:rFonts w:ascii="Calibri" w:hAnsi="Calibri"/>
                          <w:sz w:val="23"/>
                          <w:szCs w:val="23"/>
                        </w:rPr>
                      </w:pPr>
                    </w:p>
                    <w:p w:rsidR="00552AF0" w:rsidRPr="009378F0" w:rsidRDefault="00552AF0" w:rsidP="00552AF0">
                      <w:pPr>
                        <w:jc w:val="center"/>
                        <w:rPr>
                          <w:rFonts w:ascii="Calibri" w:hAnsi="Calibri"/>
                          <w:sz w:val="23"/>
                          <w:szCs w:val="23"/>
                        </w:rPr>
                      </w:pPr>
                    </w:p>
                    <w:p w:rsidR="00552AF0" w:rsidRPr="009378F0" w:rsidRDefault="00552AF0" w:rsidP="00552AF0">
                      <w:pPr>
                        <w:jc w:val="center"/>
                        <w:rPr>
                          <w:sz w:val="23"/>
                          <w:szCs w:val="2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513DF9C" wp14:editId="16764ADA">
                <wp:simplePos x="0" y="0"/>
                <wp:positionH relativeFrom="column">
                  <wp:posOffset>4437380</wp:posOffset>
                </wp:positionH>
                <wp:positionV relativeFrom="paragraph">
                  <wp:posOffset>1798955</wp:posOffset>
                </wp:positionV>
                <wp:extent cx="1586230" cy="321310"/>
                <wp:effectExtent l="3175" t="3175" r="1270" b="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6230" cy="321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925075" w:rsidRDefault="00552AF0" w:rsidP="00552AF0">
                            <w:pP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(+91</w:t>
                            </w:r>
                            <w:r w:rsidRPr="00925075"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 xml:space="preserve">) </w:t>
                            </w: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9573583951</w:t>
                            </w:r>
                          </w:p>
                          <w:p w:rsidR="00552AF0" w:rsidRPr="00925075" w:rsidRDefault="00552AF0" w:rsidP="00552AF0"/>
                          <w:p w:rsidR="00552AF0" w:rsidRPr="00925075" w:rsidRDefault="00552AF0" w:rsidP="00552AF0"/>
                          <w:p w:rsidR="00552AF0" w:rsidRDefault="00552AF0" w:rsidP="00552AF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5" type="#_x0000_t202" style="position:absolute;margin-left:349.4pt;margin-top:141.65pt;width:124.9pt;height:25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/Zz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" filled="f" stroked="f">
                <v:textbox>
                  <w:txbxContent>
                    <w:p w:rsidR="00552AF0" w:rsidRPr="00925075" w:rsidRDefault="00552AF0" w:rsidP="00552AF0">
                      <w:pPr>
                        <w:rPr>
                          <w:rFonts w:eastAsia="Calibri" w:cs="Tahoma"/>
                          <w:color w:val="262626" w:themeColor="text1" w:themeTint="D9"/>
                        </w:rPr>
                      </w:pPr>
                      <w:r>
                        <w:rPr>
                          <w:rFonts w:eastAsia="Calibri" w:cs="Tahoma"/>
                          <w:color w:val="262626" w:themeColor="text1" w:themeTint="D9"/>
                        </w:rPr>
                        <w:t>(+91</w:t>
                      </w:r>
                      <w:r w:rsidRPr="00925075">
                        <w:rPr>
                          <w:rFonts w:eastAsia="Calibri" w:cs="Tahoma"/>
                          <w:color w:val="262626" w:themeColor="text1" w:themeTint="D9"/>
                        </w:rPr>
                        <w:t xml:space="preserve">) </w:t>
                      </w:r>
                      <w:r>
                        <w:rPr>
                          <w:rFonts w:eastAsia="Calibri" w:cs="Tahoma"/>
                          <w:color w:val="262626" w:themeColor="text1" w:themeTint="D9"/>
                        </w:rPr>
                        <w:t>9573583951</w:t>
                      </w:r>
                    </w:p>
                    <w:p w:rsidR="00552AF0" w:rsidRPr="00925075" w:rsidRDefault="00552AF0" w:rsidP="00552AF0"/>
                    <w:p w:rsidR="00552AF0" w:rsidRPr="00925075" w:rsidRDefault="00552AF0" w:rsidP="00552AF0"/>
                    <w:p w:rsidR="00552AF0" w:rsidRDefault="00552AF0" w:rsidP="00552AF0"/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224551" wp14:editId="64CA1023">
                <wp:simplePos x="0" y="0"/>
                <wp:positionH relativeFrom="column">
                  <wp:posOffset>-696595</wp:posOffset>
                </wp:positionH>
                <wp:positionV relativeFrom="paragraph">
                  <wp:posOffset>-683895</wp:posOffset>
                </wp:positionV>
                <wp:extent cx="7143750" cy="1581150"/>
                <wp:effectExtent l="12700" t="15875" r="15875" b="12700"/>
                <wp:wrapNone/>
                <wp:docPr id="45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43750" cy="1581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5" o:spid="_x0000_s1026" style="position:absolute;margin-left:-54.85pt;margin-top:-53.85pt;width:562.5pt;height:12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" filled="f" strokecolor="#5a5a5a [2109]" strokeweight="1.5pt"/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D9F525" wp14:editId="629E4B87">
                <wp:simplePos x="0" y="0"/>
                <wp:positionH relativeFrom="column">
                  <wp:posOffset>-506095</wp:posOffset>
                </wp:positionH>
                <wp:positionV relativeFrom="paragraph">
                  <wp:posOffset>725805</wp:posOffset>
                </wp:positionV>
                <wp:extent cx="6772275" cy="323850"/>
                <wp:effectExtent l="3175" t="0" r="0" b="3175"/>
                <wp:wrapNone/>
                <wp:docPr id="44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72275" cy="3238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4" o:spid="_x0000_s1026" style="position:absolute;margin-left:-39.85pt;margin-top:57.15pt;width:533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" fillcolor="#4bacc6 [3208]" stroked="f" strokeweight="1pt"/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C477FF" wp14:editId="253C5871">
                <wp:simplePos x="0" y="0"/>
                <wp:positionH relativeFrom="column">
                  <wp:posOffset>-29845</wp:posOffset>
                </wp:positionH>
                <wp:positionV relativeFrom="paragraph">
                  <wp:posOffset>725805</wp:posOffset>
                </wp:positionV>
                <wp:extent cx="5915025" cy="390525"/>
                <wp:effectExtent l="3175" t="0" r="0" b="3175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8A2952" w:rsidRDefault="00552AF0" w:rsidP="00552AF0">
                            <w:pPr>
                              <w:jc w:val="center"/>
                              <w:rPr>
                                <w:rFonts w:ascii="Aurulent Sans" w:hAnsi="Aurulent Sans"/>
                                <w:color w:val="FFFFFF" w:themeColor="background1"/>
                                <w:spacing w:val="98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urulent Sans" w:hAnsi="Aurulent Sans"/>
                                <w:color w:val="FFFFFF" w:themeColor="background1"/>
                                <w:spacing w:val="98"/>
                                <w:sz w:val="26"/>
                                <w:szCs w:val="26"/>
                              </w:rPr>
                              <w:t>Choda Satya Priy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6" type="#_x0000_t202" style="position:absolute;margin-left:-2.35pt;margin-top:57.15pt;width:465.75pt;height:3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" filled="f" stroked="f">
                <v:textbox>
                  <w:txbxContent>
                    <w:p w:rsidR="00552AF0" w:rsidRPr="008A2952" w:rsidRDefault="00552AF0" w:rsidP="00552AF0">
                      <w:pPr>
                        <w:jc w:val="center"/>
                        <w:rPr>
                          <w:rFonts w:ascii="Aurulent Sans" w:hAnsi="Aurulent Sans"/>
                          <w:color w:val="FFFFFF" w:themeColor="background1"/>
                          <w:spacing w:val="98"/>
                          <w:sz w:val="26"/>
                          <w:szCs w:val="26"/>
                        </w:rPr>
                      </w:pPr>
                      <w:r>
                        <w:rPr>
                          <w:rFonts w:ascii="Aurulent Sans" w:hAnsi="Aurulent Sans"/>
                          <w:color w:val="FFFFFF" w:themeColor="background1"/>
                          <w:spacing w:val="98"/>
                          <w:sz w:val="26"/>
                          <w:szCs w:val="26"/>
                        </w:rPr>
                        <w:t>Choda Satya Priya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19A29F" wp14:editId="4D8070BF">
                <wp:simplePos x="0" y="0"/>
                <wp:positionH relativeFrom="column">
                  <wp:posOffset>4513580</wp:posOffset>
                </wp:positionH>
                <wp:positionV relativeFrom="paragraph">
                  <wp:posOffset>1268730</wp:posOffset>
                </wp:positionV>
                <wp:extent cx="1285875" cy="390525"/>
                <wp:effectExtent l="3175" t="0" r="0" b="3175"/>
                <wp:wrapNone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C1011E" w:rsidRDefault="00552AF0" w:rsidP="00552AF0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C</w:t>
                            </w:r>
                            <w:r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7" type="#_x0000_t202" style="position:absolute;margin-left:355.4pt;margin-top:99.9pt;width:101.25pt;height:30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dQa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" filled="f" stroked="f">
                <v:textbox>
                  <w:txbxContent>
                    <w:p w:rsidR="00552AF0" w:rsidRPr="00C1011E" w:rsidRDefault="00552AF0" w:rsidP="00552AF0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C</w:t>
                      </w:r>
                      <w:r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3723810" wp14:editId="5FDD8E22">
                <wp:simplePos x="0" y="0"/>
                <wp:positionH relativeFrom="column">
                  <wp:posOffset>4551680</wp:posOffset>
                </wp:positionH>
                <wp:positionV relativeFrom="paragraph">
                  <wp:posOffset>1592580</wp:posOffset>
                </wp:positionV>
                <wp:extent cx="1181100" cy="0"/>
                <wp:effectExtent l="12700" t="15875" r="15875" b="12700"/>
                <wp:wrapNone/>
                <wp:docPr id="41" name="Straight Connector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4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8.4pt,125.4pt" to="451.4pt,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" strokecolor="#4bacc6 [3208]" strokeweight="1.5pt">
                <v:stroke joinstyle="miter"/>
              </v:lin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8480" behindDoc="0" locked="0" layoutInCell="1" allowOverlap="1" wp14:anchorId="51A2A3C3" wp14:editId="677161E1">
            <wp:simplePos x="0" y="0"/>
            <wp:positionH relativeFrom="column">
              <wp:posOffset>4113530</wp:posOffset>
            </wp:positionH>
            <wp:positionV relativeFrom="paragraph">
              <wp:posOffset>2164080</wp:posOffset>
            </wp:positionV>
            <wp:extent cx="186690" cy="134620"/>
            <wp:effectExtent l="0" t="0" r="3810" b="508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" cy="134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9504" behindDoc="0" locked="0" layoutInCell="1" allowOverlap="1" wp14:anchorId="03C4E01D" wp14:editId="32D6772D">
            <wp:simplePos x="0" y="0"/>
            <wp:positionH relativeFrom="column">
              <wp:posOffset>4132580</wp:posOffset>
            </wp:positionH>
            <wp:positionV relativeFrom="paragraph">
              <wp:posOffset>1811655</wp:posOffset>
            </wp:positionV>
            <wp:extent cx="170180" cy="17970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179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0528" behindDoc="0" locked="0" layoutInCell="1" allowOverlap="1" wp14:anchorId="68A6CD7D" wp14:editId="622633F0">
            <wp:simplePos x="0" y="0"/>
            <wp:positionH relativeFrom="column">
              <wp:posOffset>4151630</wp:posOffset>
            </wp:positionH>
            <wp:positionV relativeFrom="paragraph">
              <wp:posOffset>2459355</wp:posOffset>
            </wp:positionV>
            <wp:extent cx="144780" cy="197485"/>
            <wp:effectExtent l="0" t="0" r="0" b="571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9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A35DDE" wp14:editId="0C550C22">
                <wp:simplePos x="0" y="0"/>
                <wp:positionH relativeFrom="column">
                  <wp:posOffset>4437380</wp:posOffset>
                </wp:positionH>
                <wp:positionV relativeFrom="paragraph">
                  <wp:posOffset>2097405</wp:posOffset>
                </wp:positionV>
                <wp:extent cx="1847850" cy="318135"/>
                <wp:effectExtent l="3175" t="0" r="0" b="0"/>
                <wp:wrapNone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7850" cy="318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666068" w:rsidRDefault="00552AF0" w:rsidP="00552AF0">
                            <w:pP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chodasatyapriya</w:t>
                            </w:r>
                            <w:r w:rsidRPr="00666068"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48" type="#_x0000_t202" style="position:absolute;margin-left:349.4pt;margin-top:165.15pt;width:145.5pt;height:25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uIy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" filled="f" stroked="f">
                <v:textbox>
                  <w:txbxContent>
                    <w:p w:rsidR="00552AF0" w:rsidRPr="00666068" w:rsidRDefault="00552AF0" w:rsidP="00552AF0">
                      <w:pPr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>
                        <w:rPr>
                          <w:rFonts w:eastAsia="Calibri" w:cs="Tahoma"/>
                          <w:color w:val="262626" w:themeColor="text1" w:themeTint="D9"/>
                        </w:rPr>
                        <w:t>chodasatyapriya</w:t>
                      </w:r>
                      <w:r w:rsidRPr="00666068">
                        <w:rPr>
                          <w:rFonts w:eastAsia="Calibri" w:cs="Tahoma"/>
                          <w:color w:val="262626" w:themeColor="text1" w:themeTint="D9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5BF18D8" wp14:editId="7F28DB8D">
                <wp:simplePos x="0" y="0"/>
                <wp:positionH relativeFrom="column">
                  <wp:posOffset>-67945</wp:posOffset>
                </wp:positionH>
                <wp:positionV relativeFrom="paragraph">
                  <wp:posOffset>5697855</wp:posOffset>
                </wp:positionV>
                <wp:extent cx="5895975" cy="390525"/>
                <wp:effectExtent l="3175" t="0" r="0" b="3175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2AF0" w:rsidRPr="00C1011E" w:rsidRDefault="00552AF0" w:rsidP="00552AF0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Professional</w:t>
                            </w:r>
                            <w:r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 xml:space="preserve">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49" type="#_x0000_t202" style="position:absolute;margin-left:-5.35pt;margin-top:448.65pt;width:464.25pt;height:30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" filled="f" stroked="f">
                <v:textbox>
                  <w:txbxContent>
                    <w:p w:rsidR="00552AF0" w:rsidRPr="00C1011E" w:rsidRDefault="00552AF0" w:rsidP="00552AF0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Professional</w:t>
                      </w:r>
                      <w:r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 xml:space="preserve"> experience</w:t>
                      </w:r>
                    </w:p>
                  </w:txbxContent>
                </v:textbox>
              </v:shape>
            </w:pict>
          </mc:Fallback>
        </mc:AlternateContent>
      </w:r>
      <w:r w:rsidRPr="00552AF0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D7B9C31" wp14:editId="6A23FA43">
                <wp:simplePos x="0" y="0"/>
                <wp:positionH relativeFrom="column">
                  <wp:posOffset>-515620</wp:posOffset>
                </wp:positionH>
                <wp:positionV relativeFrom="paragraph">
                  <wp:posOffset>6069330</wp:posOffset>
                </wp:positionV>
                <wp:extent cx="6781800" cy="0"/>
                <wp:effectExtent l="12700" t="15875" r="15875" b="1270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818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3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0.6pt,477.9pt" to="493.4pt,47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" strokecolor="#4bacc6 [3208]" strokeweight="1.5pt">
                <v:stroke joinstyle="miter"/>
              </v:line>
            </w:pict>
          </mc:Fallback>
        </mc:AlternateContent>
      </w: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Pr="00552AF0" w:rsidRDefault="00552AF0" w:rsidP="00967FB3">
      <w:pPr>
        <w:rPr>
          <w:rStyle w:val="markedcontent"/>
          <w:rFonts w:ascii="Times New Roman" w:hAnsi="Times New Roman" w:cs="Times New Roman"/>
          <w:sz w:val="24"/>
          <w:szCs w:val="24"/>
        </w:rPr>
      </w:pPr>
    </w:p>
    <w:p w:rsidR="00552AF0" w:rsidRDefault="00552AF0" w:rsidP="00967FB3">
      <w:pPr>
        <w:rPr>
          <w:rStyle w:val="markedcontent"/>
          <w:rFonts w:cstheme="minorHAnsi"/>
          <w:sz w:val="24"/>
          <w:szCs w:val="24"/>
        </w:rPr>
      </w:pPr>
    </w:p>
    <w:p w:rsidR="00552AF0" w:rsidRDefault="00A6320D" w:rsidP="00967FB3">
      <w:pPr>
        <w:rPr>
          <w:rStyle w:val="markedcontent"/>
          <w:rFonts w:cstheme="minorHAnsi"/>
          <w:sz w:val="24"/>
          <w:szCs w:val="24"/>
        </w:rPr>
      </w:pPr>
      <w:r w:rsidRPr="00552AF0">
        <w:rPr>
          <w:rStyle w:val="markedcontent"/>
          <w:rFonts w:cstheme="minorHAnsi"/>
          <w:noProof/>
          <w:sz w:val="24"/>
          <w:szCs w:val="24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628805E" wp14:editId="7AD163D9">
                <wp:simplePos x="0" y="0"/>
                <wp:positionH relativeFrom="column">
                  <wp:posOffset>981855</wp:posOffset>
                </wp:positionH>
                <wp:positionV relativeFrom="paragraph">
                  <wp:posOffset>-82446</wp:posOffset>
                </wp:positionV>
                <wp:extent cx="4804347" cy="1403985"/>
                <wp:effectExtent l="0" t="0" r="0" b="0"/>
                <wp:wrapNone/>
                <wp:docPr id="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4347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2AF0" w:rsidRDefault="00552AF0">
                            <w:pPr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686183"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ENGLISH TEACHER/ </w:t>
                            </w:r>
                            <w:r w:rsidR="00A6320D"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>CMR MODEL HIGH SCHOOL</w:t>
                            </w:r>
                            <w:r w:rsidRPr="00686183"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>, HYDERABAD</w:t>
                            </w:r>
                            <w:r w:rsidR="00A6320D">
                              <w:rPr>
                                <w:rFonts w:cs="Tahoma"/>
                                <w:b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  <w:proofErr w:type="gramEnd"/>
                          </w:p>
                          <w:p w:rsidR="00A6320D" w:rsidRPr="009378F0" w:rsidRDefault="00A6320D" w:rsidP="00A6320D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/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Responsible for ensuring that all students fully comprehended the taught curriculum and provided support to students who required extra guidance  </w:t>
                            </w:r>
                          </w:p>
                          <w:p w:rsidR="00A6320D" w:rsidRPr="00A6320D" w:rsidRDefault="00A6320D" w:rsidP="00A6320D">
                            <w:pPr>
                              <w:numPr>
                                <w:ilvl w:val="0"/>
                                <w:numId w:val="1"/>
                              </w:numPr>
                              <w:spacing w:before="100" w:beforeAutospacing="1" w:after="100" w:afterAutospacing="1"/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r w:rsidRPr="009378F0"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>Worked closely with the other teachers to ensure all avenues of the curriculum are met and</w:t>
                            </w: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  <w:t xml:space="preserve"> delivered lessons the stud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50" type="#_x0000_t202" style="position:absolute;margin-left:77.3pt;margin-top:-6.5pt;width:378.3pt;height:110.55pt;z-index:2517012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" stroked="f">
                <v:textbox style="mso-fit-shape-to-text:t">
                  <w:txbxContent>
                    <w:p w:rsidR="00552AF0" w:rsidRDefault="00552AF0">
                      <w:pPr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</w:pPr>
                      <w:proofErr w:type="gramStart"/>
                      <w:r w:rsidRPr="00686183"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 xml:space="preserve">ENGLISH TEACHER/ </w:t>
                      </w:r>
                      <w:r w:rsidR="00A6320D"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>CMR MODEL HIGH SCHOOL</w:t>
                      </w:r>
                      <w:r w:rsidRPr="00686183"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>, HYDERABAD</w:t>
                      </w:r>
                      <w:r w:rsidR="00A6320D">
                        <w:rPr>
                          <w:rFonts w:cs="Tahoma"/>
                          <w:b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  <w:proofErr w:type="gramEnd"/>
                    </w:p>
                    <w:p w:rsidR="00A6320D" w:rsidRPr="009378F0" w:rsidRDefault="00A6320D" w:rsidP="00A6320D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/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Responsible for ensuring that all students fully comprehended the taught curriculum and provided support to students who required extra guidance  </w:t>
                      </w:r>
                    </w:p>
                    <w:p w:rsidR="00A6320D" w:rsidRPr="00A6320D" w:rsidRDefault="00A6320D" w:rsidP="00A6320D">
                      <w:pPr>
                        <w:numPr>
                          <w:ilvl w:val="0"/>
                          <w:numId w:val="1"/>
                        </w:numPr>
                        <w:spacing w:before="100" w:beforeAutospacing="1" w:after="100" w:afterAutospacing="1"/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r w:rsidRPr="009378F0">
                        <w:rPr>
                          <w:rFonts w:eastAsia="Times New Roman" w:cs="Tahoma"/>
                          <w:color w:val="262626" w:themeColor="text1" w:themeTint="D9"/>
                        </w:rPr>
                        <w:t>Worked closely with the other teachers to ensure all avenues of the curriculum are met and</w:t>
                      </w:r>
                      <w:r>
                        <w:rPr>
                          <w:rFonts w:eastAsia="Times New Roman" w:cs="Tahoma"/>
                          <w:color w:val="262626" w:themeColor="text1" w:themeTint="D9"/>
                        </w:rPr>
                        <w:t xml:space="preserve"> delivered lessons the students.</w:t>
                      </w:r>
                    </w:p>
                  </w:txbxContent>
                </v:textbox>
              </v:shape>
            </w:pict>
          </mc:Fallback>
        </mc:AlternateContent>
      </w:r>
      <w:r w:rsidR="00552AF0" w:rsidRPr="00552AF0">
        <w:rPr>
          <w:rStyle w:val="markedcontent"/>
          <w:rFonts w:cstheme="minorHAnsi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0E142E1" wp14:editId="1CCF77F3">
                <wp:simplePos x="0" y="0"/>
                <wp:positionH relativeFrom="column">
                  <wp:posOffset>-290705</wp:posOffset>
                </wp:positionH>
                <wp:positionV relativeFrom="paragraph">
                  <wp:posOffset>-71755</wp:posOffset>
                </wp:positionV>
                <wp:extent cx="951865" cy="284480"/>
                <wp:effectExtent l="0" t="0" r="635" b="127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1865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2AF0" w:rsidRPr="00552AF0" w:rsidRDefault="00552AF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06 - 200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-22.9pt;margin-top:-5.65pt;width:74.95pt;height:22.4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" stroked="f">
                <v:textbox>
                  <w:txbxContent>
                    <w:p w:rsidR="00552AF0" w:rsidRPr="00552AF0" w:rsidRDefault="00552AF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006 - 2007</w:t>
                      </w:r>
                    </w:p>
                  </w:txbxContent>
                </v:textbox>
              </v:shape>
            </w:pict>
          </mc:Fallback>
        </mc:AlternateContent>
      </w:r>
      <w:r w:rsidR="00552AF0">
        <w:rPr>
          <w:rFonts w:cstheme="minorHAnsi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E396052" wp14:editId="5A3108B9">
                <wp:simplePos x="0" y="0"/>
                <wp:positionH relativeFrom="column">
                  <wp:posOffset>-283210</wp:posOffset>
                </wp:positionH>
                <wp:positionV relativeFrom="paragraph">
                  <wp:posOffset>235460</wp:posOffset>
                </wp:positionV>
                <wp:extent cx="943610" cy="0"/>
                <wp:effectExtent l="38100" t="38100" r="66040" b="9525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361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73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2.3pt,18.55pt" to="52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" strokecolor="#00b0f0" strokeweight="2pt">
                <v:shadow on="t" color="black" opacity="24903f" origin=",.5" offset="0,.55556mm"/>
              </v:line>
            </w:pict>
          </mc:Fallback>
        </mc:AlternateContent>
      </w:r>
    </w:p>
    <w:p w:rsidR="00552AF0" w:rsidRDefault="00552AF0" w:rsidP="00967FB3">
      <w:pPr>
        <w:rPr>
          <w:rStyle w:val="markedcontent"/>
          <w:rFonts w:cstheme="minorHAnsi"/>
          <w:sz w:val="24"/>
          <w:szCs w:val="24"/>
        </w:rPr>
      </w:pPr>
    </w:p>
    <w:p w:rsidR="00A6320D" w:rsidRDefault="00A6320D" w:rsidP="00967FB3">
      <w:pPr>
        <w:rPr>
          <w:rStyle w:val="markedcontent"/>
          <w:rFonts w:cstheme="minorHAnsi"/>
          <w:sz w:val="24"/>
          <w:szCs w:val="24"/>
        </w:rPr>
      </w:pPr>
    </w:p>
    <w:p w:rsidR="00A6320D" w:rsidRDefault="00A6320D" w:rsidP="00967FB3">
      <w:pPr>
        <w:rPr>
          <w:rStyle w:val="markedcontent"/>
          <w:rFonts w:cstheme="minorHAnsi"/>
          <w:sz w:val="24"/>
          <w:szCs w:val="24"/>
        </w:rPr>
      </w:pPr>
    </w:p>
    <w:p w:rsidR="00A6320D" w:rsidRDefault="00A6320D" w:rsidP="00A6320D">
      <w:pPr>
        <w:jc w:val="center"/>
        <w:rPr>
          <w:rStyle w:val="markedcontent"/>
          <w:rFonts w:cstheme="minorHAnsi"/>
          <w:sz w:val="24"/>
          <w:szCs w:val="24"/>
        </w:rPr>
      </w:pPr>
    </w:p>
    <w:p w:rsidR="00552AF0" w:rsidRDefault="00552AF0" w:rsidP="00A6320D">
      <w:pPr>
        <w:jc w:val="center"/>
        <w:rPr>
          <w:rStyle w:val="markedcontent"/>
          <w:rFonts w:cstheme="minorHAnsi"/>
          <w:sz w:val="24"/>
          <w:szCs w:val="24"/>
        </w:rPr>
      </w:pPr>
      <w:r w:rsidRPr="00552AF0">
        <w:rPr>
          <w:rStyle w:val="markedcontent"/>
          <w:rFonts w:cstheme="minorHAnsi"/>
          <w:sz w:val="24"/>
          <w:szCs w:val="24"/>
        </w:rPr>
        <w:t>I hereby declare that the above-mentioned information is true to my knowledge</w:t>
      </w:r>
    </w:p>
    <w:p w:rsidR="00A6320D" w:rsidRDefault="00A6320D" w:rsidP="00A6320D">
      <w:pPr>
        <w:rPr>
          <w:rStyle w:val="markedcontent"/>
          <w:rFonts w:cstheme="minorHAnsi"/>
          <w:sz w:val="24"/>
          <w:szCs w:val="24"/>
        </w:rPr>
      </w:pPr>
    </w:p>
    <w:p w:rsidR="00967FB3" w:rsidRPr="00552AF0" w:rsidRDefault="00967FB3" w:rsidP="00A6320D">
      <w:pPr>
        <w:rPr>
          <w:rFonts w:cstheme="minorHAnsi"/>
          <w:sz w:val="24"/>
          <w:szCs w:val="24"/>
        </w:rPr>
      </w:pPr>
      <w:r w:rsidRPr="00552AF0">
        <w:rPr>
          <w:rStyle w:val="markedcontent"/>
          <w:rFonts w:cstheme="minorHAnsi"/>
          <w:sz w:val="24"/>
          <w:szCs w:val="24"/>
        </w:rPr>
        <w:t xml:space="preserve">Date: </w:t>
      </w:r>
      <w:r w:rsidRPr="00552AF0">
        <w:rPr>
          <w:rFonts w:cstheme="minorHAnsi"/>
          <w:sz w:val="24"/>
          <w:szCs w:val="24"/>
        </w:rPr>
        <w:br/>
      </w:r>
      <w:r w:rsidRPr="00552AF0">
        <w:rPr>
          <w:rStyle w:val="markedcontent"/>
          <w:rFonts w:cstheme="minorHAnsi"/>
          <w:sz w:val="24"/>
          <w:szCs w:val="24"/>
        </w:rPr>
        <w:t xml:space="preserve">Place: </w:t>
      </w:r>
      <w:r w:rsidRPr="00552AF0">
        <w:rPr>
          <w:rStyle w:val="markedcontent"/>
          <w:rFonts w:cstheme="minorHAnsi"/>
          <w:sz w:val="24"/>
          <w:szCs w:val="24"/>
        </w:rPr>
        <w:tab/>
      </w:r>
      <w:r w:rsidRPr="00552AF0">
        <w:rPr>
          <w:rStyle w:val="markedcontent"/>
          <w:rFonts w:cstheme="minorHAnsi"/>
          <w:sz w:val="24"/>
          <w:szCs w:val="24"/>
        </w:rPr>
        <w:tab/>
      </w:r>
      <w:r w:rsidRPr="00552AF0">
        <w:rPr>
          <w:rStyle w:val="markedcontent"/>
          <w:rFonts w:cstheme="minorHAnsi"/>
          <w:sz w:val="24"/>
          <w:szCs w:val="24"/>
        </w:rPr>
        <w:tab/>
      </w:r>
      <w:r w:rsidRPr="00552AF0">
        <w:rPr>
          <w:rStyle w:val="markedcontent"/>
          <w:rFonts w:cstheme="minorHAnsi"/>
          <w:sz w:val="24"/>
          <w:szCs w:val="24"/>
        </w:rPr>
        <w:tab/>
      </w:r>
      <w:r w:rsidRPr="00552AF0">
        <w:rPr>
          <w:rStyle w:val="markedcontent"/>
          <w:rFonts w:cstheme="minorHAnsi"/>
          <w:sz w:val="24"/>
          <w:szCs w:val="24"/>
        </w:rPr>
        <w:tab/>
      </w:r>
      <w:r w:rsidRPr="00552AF0">
        <w:rPr>
          <w:rStyle w:val="markedcontent"/>
          <w:rFonts w:cstheme="minorHAnsi"/>
          <w:sz w:val="24"/>
          <w:szCs w:val="24"/>
        </w:rPr>
        <w:tab/>
      </w:r>
      <w:r w:rsidRPr="00552AF0">
        <w:rPr>
          <w:rStyle w:val="markedcontent"/>
          <w:rFonts w:cstheme="minorHAnsi"/>
          <w:sz w:val="24"/>
          <w:szCs w:val="24"/>
        </w:rPr>
        <w:tab/>
      </w:r>
      <w:r w:rsidRPr="00552AF0">
        <w:rPr>
          <w:rStyle w:val="markedcontent"/>
          <w:rFonts w:cstheme="minorHAnsi"/>
          <w:sz w:val="24"/>
          <w:szCs w:val="24"/>
        </w:rPr>
        <w:tab/>
      </w:r>
      <w:r w:rsidR="00A6320D">
        <w:rPr>
          <w:rStyle w:val="markedcontent"/>
          <w:rFonts w:cstheme="minorHAnsi"/>
          <w:sz w:val="24"/>
          <w:szCs w:val="24"/>
        </w:rPr>
        <w:t xml:space="preserve">                           </w:t>
      </w:r>
      <w:r w:rsidRPr="00552AF0">
        <w:rPr>
          <w:rStyle w:val="markedcontent"/>
          <w:rFonts w:cstheme="minorHAnsi"/>
          <w:sz w:val="24"/>
          <w:szCs w:val="24"/>
        </w:rPr>
        <w:t xml:space="preserve">Satya Priya </w:t>
      </w:r>
      <w:r w:rsidRPr="00552AF0">
        <w:rPr>
          <w:rStyle w:val="markedcontent"/>
          <w:rFonts w:cstheme="minorHAnsi"/>
          <w:sz w:val="24"/>
          <w:szCs w:val="24"/>
        </w:rPr>
        <w:t>Chod</w:t>
      </w:r>
      <w:r w:rsidRPr="00552AF0">
        <w:rPr>
          <w:rStyle w:val="markedcontent"/>
          <w:rFonts w:cstheme="minorHAnsi"/>
          <w:sz w:val="24"/>
          <w:szCs w:val="24"/>
        </w:rPr>
        <w:t>a</w:t>
      </w:r>
      <w:bookmarkStart w:id="0" w:name="_GoBack"/>
      <w:bookmarkEnd w:id="0"/>
    </w:p>
    <w:sectPr w:rsidR="00967FB3" w:rsidRPr="00552A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se">
    <w:altName w:val="Times New Roman"/>
    <w:panose1 w:val="00000000000000000000"/>
    <w:charset w:val="4D"/>
    <w:family w:val="auto"/>
    <w:notTrueType/>
    <w:pitch w:val="variable"/>
    <w:sig w:usb0="00000003" w:usb1="4000204A" w:usb2="00000000" w:usb3="00000000" w:csb0="00000001" w:csb1="00000000"/>
  </w:font>
  <w:font w:name="Aurulent Sans">
    <w:altName w:val="Cambria Math"/>
    <w:panose1 w:val="00000000000000000000"/>
    <w:charset w:val="00"/>
    <w:family w:val="auto"/>
    <w:notTrueType/>
    <w:pitch w:val="variable"/>
    <w:sig w:usb0="00000001" w:usb1="000001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MwMDS1NDIBEko6SsGpxcWZ+XkgBYa1AHyODvksAAAA"/>
  </w:docVars>
  <w:rsids>
    <w:rsidRoot w:val="00D63EF9"/>
    <w:rsid w:val="00552AF0"/>
    <w:rsid w:val="00967FB3"/>
    <w:rsid w:val="00A6320D"/>
    <w:rsid w:val="00D63EF9"/>
    <w:rsid w:val="00E30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967FB3"/>
  </w:style>
  <w:style w:type="paragraph" w:styleId="BalloonText">
    <w:name w:val="Balloon Text"/>
    <w:basedOn w:val="Normal"/>
    <w:link w:val="BalloonTextChar"/>
    <w:uiPriority w:val="99"/>
    <w:semiHidden/>
    <w:unhideWhenUsed/>
    <w:rsid w:val="00552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A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967FB3"/>
  </w:style>
  <w:style w:type="paragraph" w:styleId="BalloonText">
    <w:name w:val="Balloon Text"/>
    <w:basedOn w:val="Normal"/>
    <w:link w:val="BalloonTextChar"/>
    <w:uiPriority w:val="99"/>
    <w:semiHidden/>
    <w:unhideWhenUsed/>
    <w:rsid w:val="00552A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A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28C11C-7258-4F27-B961-7684C8F7B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choda</dc:creator>
  <cp:keywords/>
  <dc:description/>
  <cp:lastModifiedBy>karthik choda</cp:lastModifiedBy>
  <cp:revision>3</cp:revision>
  <dcterms:created xsi:type="dcterms:W3CDTF">2021-09-14T15:13:00Z</dcterms:created>
  <dcterms:modified xsi:type="dcterms:W3CDTF">2021-09-14T15:27:00Z</dcterms:modified>
</cp:coreProperties>
</file>